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78f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ce88a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2de1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